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diesel-repair-shop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diesel-repair-shop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diesel-repair-shop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03Z</dcterms:created>
  <dcterms:modified xsi:type="dcterms:W3CDTF">2026-06-27T02:5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